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r>
        <w:br/>
      </w:r>
      <w:r>
        <w:rPr>
          <w:bCs/>
          <w:b/>
        </w:rPr>
        <w:t xml:space="preserve">Date:</w:t>
      </w:r>
      <w:r>
        <w:t xml:space="preserve"> </w:t>
      </w:r>
      <w:r>
        <w:t xml:space="preserve">April 5, 2023</w:t>
      </w:r>
    </w:p>
    <w:p>
      <w:pPr>
        <w:pStyle w:val="BodyText"/>
      </w:pPr>
      <w:r>
        <w:rPr>
          <w:bCs/>
          <w:b/>
        </w:rPr>
        <w:t xml:space="preserve">To the Hiring Manager at [Company Name],</w:t>
      </w:r>
    </w:p>
    <w:p>
      <w:pPr>
        <w:pStyle w:val="BodyText"/>
      </w:pPr>
      <w:r>
        <w:t xml:space="preserve">I am writing to express my interest in the Industrial Engineer position at your esteemed organization in Russia Moscow. As a dedicated professional with a strong background in optimizing production processes, reducing operational costs, and enhancing efficiency, I am eager to contribute my expertise to a dynamic team that values innovation and precision. The opportunity to work as an Industrial Engineer in Moscow—a hub of industrial growth and technological advancement—aligns perfectly with my career goals and passion for solving complex challenges through data-driven strategies.</w:t>
      </w:r>
    </w:p>
    <w:p>
      <w:pPr>
        <w:pStyle w:val="BodyText"/>
      </w:pPr>
      <w:r>
        <w:t xml:space="preserve">With over [X years] of experience in industrial engineering, I have developed a comprehensive understanding of lean manufacturing principles, supply chain optimization, and quality control systems. My academic training in Industrial Engineering from [University Name], combined with hands-on projects in automation and process improvement, has equipped me with the technical skills to design systems that maximize productivity while minimizing waste. For instance, during my tenure at [Previous Company], I led a project to implement Six Sigma methodologies, resulting in a 15% reduction in production downtime and a 20% increase in output efficiency. These achievements underscore my commitment to delivering measurable results for organizations seeking to thrive in competitive markets.</w:t>
      </w:r>
    </w:p>
    <w:p>
      <w:pPr>
        <w:pStyle w:val="BodyText"/>
      </w:pPr>
      <w:r>
        <w:t xml:space="preserve">As an Industrial Engineer, I have consistently focused on bridging the gap between theoretical concepts and practical applications. In Russia Moscow, where industries such as manufacturing, logistics, and energy are experiencing rapid modernization, my ability to analyze workflows and recommend scalable solutions is particularly valuable. For example, I collaborated with a team to redesign a production layout for a leading automotive component manufacturer in [Country], which streamlined operations by 25% and reduced material handling costs. This experience has honed my skills in cross-functional teamwork, project management, and leveraging technology to drive operational excellence.</w:t>
      </w:r>
    </w:p>
    <w:p>
      <w:pPr>
        <w:pStyle w:val="BodyText"/>
      </w:pPr>
      <w:r>
        <w:t xml:space="preserve">What excites me most about the opportunity to work as an Industrial Engineer in Russia Moscow is the chance to contribute to a region that is at the forefront of industrial innovation. The city’s strategic position as a global business center offers unique challenges and opportunities for professionals who can adapt to diverse environments while maintaining a focus on efficiency and sustainability. I am particularly drawn to your organization’s reputation for fostering cutting-edge solutions in [specific industry or project, if known], and I am confident that my expertise in process optimization and cost reduction will align with your goals. Additionally, my fluency in [language(s), e.g., English and Russian] allows me to communicate effectively with stakeholders at all levels, ensuring seamless collaboration across teams.</w:t>
      </w:r>
    </w:p>
    <w:p>
      <w:pPr>
        <w:pStyle w:val="BodyText"/>
      </w:pPr>
      <w:r>
        <w:t xml:space="preserve">Throughout my career, I have prioritized continuous learning and professional development. I hold certifications in [relevant certifications, e.g., PMP, Lean Six Sigma], which reflect my dedication to staying abreast of industry trends and best practices. Furthermore, my adaptability to different cultural and operational environments has enabled me to thrive in multinational settings. In Moscow, where the industrial sector is evolving rapidly, I am eager to bring my analytical mindset and problem-solving skills to support your organization’s mission of excellence.</w:t>
      </w:r>
    </w:p>
    <w:p>
      <w:pPr>
        <w:pStyle w:val="BodyText"/>
      </w:pPr>
      <w:r>
        <w:t xml:space="preserve">I am particularly impressed by [Company Name]’s commitment to [specific value or achievement, e.g., sustainable manufacturing practices, technological innovation]. As an Industrial Engineer, I am passionate about creating systems that not only improve efficiency but also contribute to long-term sustainability. For example, in a recent project focused on energy optimization for a food processing plant in [Country], I implemented a real-time monitoring system that reduced energy consumption by 18% while maintaining product quality standards. This experience reinforced my belief that industrial engineering is not just about numbers and processes but also about creating value for organizations and communities alike.</w:t>
      </w:r>
    </w:p>
    <w:p>
      <w:pPr>
        <w:pStyle w:val="BodyText"/>
      </w:pPr>
      <w:r>
        <w:t xml:space="preserve">I am confident that my technical expertise, combined with my proactive approach to problem-solving, will enable me to make a meaningful impact as an Industrial Engineer in Russia Moscow. I would be thrilled to discuss how my background and vision align with the needs of your team. Please feel free to contact me at [Your Phone Number] or [Your Email Address] at your earliest convenience. Thank you for considering my application, and I look forward to the possibility of contributing to [Company Name]’s continued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Russia Moscow</dc:title>
  <dc:creator/>
  <cp:keywords/>
  <dcterms:created xsi:type="dcterms:W3CDTF">2025-12-10T12:12:22Z</dcterms:created>
  <dcterms:modified xsi:type="dcterms:W3CDTF">2025-12-10T12:12:22Z</dcterms:modified>
</cp:coreProperties>
</file>

<file path=docProps/custom.xml><?xml version="1.0" encoding="utf-8"?>
<Properties xmlns="http://schemas.openxmlformats.org/officeDocument/2006/custom-properties" xmlns:vt="http://schemas.openxmlformats.org/officeDocument/2006/docPropsVTypes"/>
</file>